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Iran</w:t>
      </w:r>
      <w:r>
        <w:t xml:space="preserve"> </w:t>
      </w:r>
      <w:r>
        <w:t xml:space="preserve">Tehran</w:t>
      </w:r>
    </w:p>
    <w:bookmarkStart w:id="20" w:name="internship-application-letter"/>
    <w:p>
      <w:pPr>
        <w:pStyle w:val="Heading1"/>
      </w:pPr>
      <w:r>
        <w:t xml:space="preserve">Internship Application Letter</w:t>
      </w:r>
    </w:p>
    <w:p>
      <w:pPr>
        <w:pStyle w:val="FirstParagraph"/>
      </w:pPr>
      <w:r>
        <w:t xml:space="preserve">[Your Full Name]</w:t>
      </w:r>
      <w:r>
        <w:br/>
      </w:r>
      <w:r>
        <w:t xml:space="preserve">[Your Student ID/Reference Number, if applicable]</w:t>
      </w:r>
      <w:r>
        <w:br/>
      </w:r>
      <w:r>
        <w:t xml:space="preserve">[Your University and Department]</w:t>
      </w:r>
      <w:r>
        <w:br/>
      </w:r>
      <w:r>
        <w:t xml:space="preserve">[City, Country]</w:t>
      </w:r>
      <w:r>
        <w:br/>
      </w:r>
      <w:r>
        <w:t xml:space="preserve">[Email Address]</w:t>
      </w:r>
      <w:r>
        <w:br/>
      </w:r>
      <w:r>
        <w:t xml:space="preserve">[Phone Number]</w:t>
      </w:r>
      <w:r>
        <w:br/>
      </w:r>
      <w:r>
        <w:t xml:space="preserve">[Date]</w:t>
      </w:r>
    </w:p>
    <w:p>
      <w:pPr>
        <w:pStyle w:val="BodyText"/>
      </w:pPr>
      <w:r>
        <w:t xml:space="preserve">Dear Professor [],</w:t>
      </w:r>
    </w:p>
    <w:p>
      <w:pPr>
        <w:pStyle w:val="BodyText"/>
      </w:pPr>
      <w:r>
        <w:t xml:space="preserve">With profound respect for your scholarly contributions and unwavering dedication to advancing knowledge in the field of [Your Field of Study, e.g., Sustainable Urban Development, Biomedical Engineering, or Islamic Economics], I am writing this Internship Application Letter to formally express my enthusiastic interest in securing an internship position under your esteemed supervision at the prestigious university located within the vibrant academic landscape of Iran Tehran. As a dedicated graduate student with a steadfast commitment to research excellence and cultural immersion, I believe that contributing to your pioneering work in [Mention Specific Research Area] would represent not only a pivotal milestone in my academic trajectory but also an honor aligned with my deepest professional aspirations.</w:t>
      </w:r>
    </w:p>
    <w:p>
      <w:pPr>
        <w:pStyle w:val="BodyText"/>
      </w:pPr>
      <w:r>
        <w:t xml:space="preserve">My academic journey has been meticulously structured to cultivate the precise skills and intellectual rigor required to thrive within your research group. Currently pursuing a Master's degree in [Your Field] at [Your University], I have maintained a consistent GPA of 3.8/4.0 while completing advanced coursework in [Mention 2-3 Relevant Subjects, e.g., Quantitative Research Methods, Environmental Policy Analysis, and Advanced Data Modeling]. My thesis on "[Your Thesis Title]" directly intersects with your landmark study published in [Journal Name] titled "[Paper Title]", particularly regarding [Specific Concept or Methodology]. Through rigorous analysis of [Mention a Specific Dataset or Case Study], I identified potential synergies between your framework for [Professor's Framework] and emerging challenges in Iran’s urban infrastructure, which I documented comprehensively in my thesis chapter on "Sustainable Resource Allocation Models." This academic alignment is not coincidental; it reflects years of deliberate engagement with your scholarly output, including your insightful keynote address at the International Conference on [Conference Name] held in Tehran last year.</w:t>
      </w:r>
    </w:p>
    <w:p>
      <w:pPr>
        <w:pStyle w:val="BodyText"/>
      </w:pPr>
      <w:r>
        <w:t xml:space="preserve">The decision to seek an internship specifically within Iran Tehran is deeply meaningful. As a student who has long admired Iran’s rich intellectual heritage and its contemporary academic renaissance, I recognize that Tehran serves as a dynamic nexus where ancient Persian scholarship converges with cutting-edge global research. The city’s unique position – hosting institutions like Sharif University of Technology, Amirkabir University, and the National Research Institute for Science – creates an unparalleled ecosystem for cross-disciplinary innovation. I am particularly drawn to how your department integrates traditional Iranian scholarly values of intellectual humility and community service with modern research methodologies. The prospect of contributing to projects addressing [Mention a Specific Local Challenge, e.g., water resource management in arid regions or AI-driven healthcare solutions for underserved communities] within this context represents the ideal confluence of my academic passion and Iran Tehran’s urgent societal needs. Having visited Tehran during my undergraduate exchange program at [University Name], I witnessed firsthand the city’s intellectual vibrancy – from the bustling academic corridors near Pardis Science Park to the profound scholarly dialogues in historic libraries – and I am eager to immerse myself further in this environment.</w:t>
      </w:r>
    </w:p>
    <w:p>
      <w:pPr>
        <w:pStyle w:val="BodyText"/>
      </w:pPr>
      <w:r>
        <w:t xml:space="preserve">What distinguishes your research group for me is not merely its technical excellence, but its demonstrated commitment to ethical scholarship with tangible societal impact. Your recent project on [Project Name] exemplifies how rigorous academic inquiry can directly serve Iran’s development priorities, such as [Specific Initiative or National Goal]. I have meticulously reviewed your laboratory protocols and collaborative publications, noting your emphasis on mentorship that empowers students through hands-on data curation and fieldwork – a methodology I believe is essential for cultivating the next generation of researchers. My prior internship at [Previous Institution] equipped me with advanced proficiency in [Mention 2-3 Technical Skills, e.g., GIS mapping, statistical modeling using R, or laboratory techniques], and I am eager to apply these under your guidance while learning your specialized approach to [Specific Technique or Theory]. Crucially, my fluency in Persian (both written and spoken) – honed through two years of intensive study at the Persian Language Institute in Tehran – would enable seamless integration into team dynamics and facilitate meaningful engagement with local communities during field research components.</w:t>
      </w:r>
    </w:p>
    <w:p>
      <w:pPr>
        <w:pStyle w:val="BodyText"/>
      </w:pPr>
      <w:r>
        <w:t xml:space="preserve">This internship is not merely an academic requirement for me; it is a deliberate step toward my long-term vision of becoming a bridge between international scholarship and Iran’s sustainable development. I aspire to contribute to the Ministry of Science’s initiatives on [Relevant National Program] by developing evidence-based frameworks that honor Iran Tehran’s unique socio-cultural context while embracing global best practices. Your mentorship would provide the critical foundation for this mission, particularly in refining my ability to navigate complex policy landscapes through research – a skill I observed you master during your testimony before the Iranian Parliament on [Specific Issue]. Furthermore, I am prepared to actively contribute to the academic community beyond my direct research duties: assisting in literature reviews for ongoing projects, co-authoring conference abstracts for events like the Tehran International Research Symposium, and participating in outreach activities that promote STEM education among female students across Tehran’s universities.</w:t>
      </w:r>
    </w:p>
    <w:p>
      <w:pPr>
        <w:pStyle w:val="BodyText"/>
      </w:pPr>
      <w:r>
        <w:t xml:space="preserve">I understand the significant responsibility entailed in requesting your time and guidance. To ensure I am an asset rather than a burden to your team, I have meticulously prepared by familiarizing myself with your current projects, including [Mention Specific Project or Paper], and have already secured all required documentation for my visa application under Iran’s Academic Internship Program. My academic references from [University Name] and [Previous Institution] are available upon request, both of whom can attest to my work ethic, analytical capabilities, and cultural adaptability – qualities I believe would allow me to thrive within your research ecosystem in Iran Tehran.</w:t>
      </w:r>
    </w:p>
    <w:p>
      <w:pPr>
        <w:pStyle w:val="BodyText"/>
      </w:pPr>
      <w:r>
        <w:t xml:space="preserve">In closing, I extend my deepest gratitude for considering this Internship Application Letter. The opportunity to learn from Professor [Professor's Last Name] at such a pivotal moment in my academic development would be transformative. I am confident that my proactive approach, technical foundation, and genuine passion for contributing meaningfully to Iran Tehran’s intellectual advancement align precisely with your research vision. I would be profoundly honored to discuss how my skills can support your team’s objectives during a convenient time at your earliest availability.</w:t>
      </w:r>
    </w:p>
    <w:p>
      <w:pPr>
        <w:pStyle w:val="BodyText"/>
      </w:pPr>
      <w:r>
        <w:t xml:space="preserve">Respectfully and humbly submitted,</w:t>
      </w:r>
    </w:p>
    <w:p>
      <w:pPr>
        <w:pStyle w:val="BodyText"/>
      </w:pPr>
      <w:r>
        <w:t xml:space="preserve">[Your Full Name]</w:t>
      </w:r>
      <w:r>
        <w:br/>
      </w:r>
      <w:r>
        <w:t xml:space="preserve">[Your Degree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Iran Tehran</dc:title>
  <dc:creator/>
  <dc:language>en</dc:language>
  <cp:keywords/>
  <dcterms:created xsi:type="dcterms:W3CDTF">2026-04-29T18:00:00Z</dcterms:created>
  <dcterms:modified xsi:type="dcterms:W3CDTF">2026-04-29T18:00:00Z</dcterms:modified>
</cp:coreProperties>
</file>

<file path=docProps/custom.xml><?xml version="1.0" encoding="utf-8"?>
<Properties xmlns="http://schemas.openxmlformats.org/officeDocument/2006/custom-properties" xmlns:vt="http://schemas.openxmlformats.org/officeDocument/2006/docPropsVTypes"/>
</file>